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607471" w14:textId="14ED614C" w:rsidR="009970E4" w:rsidRDefault="00114E97" w:rsidP="00CB63B7">
      <w:pPr>
        <w:jc w:val="center"/>
        <w:rPr>
          <w:b/>
          <w:sz w:val="32"/>
        </w:rPr>
      </w:pPr>
      <w:r w:rsidRPr="00CB63B7">
        <w:rPr>
          <w:b/>
          <w:sz w:val="32"/>
        </w:rPr>
        <w:t>Keystroke Biometric Project Guide</w:t>
      </w:r>
    </w:p>
    <w:p w14:paraId="71BA5A4D" w14:textId="3570196E" w:rsidR="00FA0139" w:rsidRDefault="00FA0139" w:rsidP="00FA0139">
      <w:pPr>
        <w:rPr>
          <w:b/>
          <w:sz w:val="28"/>
        </w:rPr>
      </w:pPr>
      <w:r w:rsidRPr="000D445E">
        <w:rPr>
          <w:b/>
          <w:sz w:val="28"/>
        </w:rPr>
        <w:t>Notebook File:</w:t>
      </w:r>
    </w:p>
    <w:p w14:paraId="288C713F" w14:textId="1ED3D516" w:rsidR="00D86D5F" w:rsidRPr="00D86D5F" w:rsidRDefault="00D86D5F" w:rsidP="00FA0139">
      <w:pPr>
        <w:rPr>
          <w:sz w:val="24"/>
        </w:rPr>
      </w:pPr>
      <w:r>
        <w:rPr>
          <w:sz w:val="24"/>
        </w:rPr>
        <w:t>The notebook file is where the actual training of the models happen</w:t>
      </w:r>
      <w:r w:rsidR="005C5965">
        <w:rPr>
          <w:sz w:val="24"/>
        </w:rPr>
        <w:t>s</w:t>
      </w:r>
      <w:r>
        <w:rPr>
          <w:sz w:val="24"/>
        </w:rPr>
        <w:t xml:space="preserve">. We train plenty of models here </w:t>
      </w:r>
      <w:r w:rsidR="005C5965">
        <w:rPr>
          <w:sz w:val="24"/>
        </w:rPr>
        <w:t xml:space="preserve">to </w:t>
      </w:r>
      <w:r>
        <w:rPr>
          <w:sz w:val="24"/>
        </w:rPr>
        <w:t xml:space="preserve">choose the one with the best accuracy. </w:t>
      </w:r>
      <w:r w:rsidR="00297C6E">
        <w:rPr>
          <w:sz w:val="24"/>
        </w:rPr>
        <w:t xml:space="preserve">The column username cannot be passed directly to the models, so we created an encoder </w:t>
      </w:r>
      <w:r w:rsidR="005C5965">
        <w:rPr>
          <w:sz w:val="24"/>
        </w:rPr>
        <w:t>that</w:t>
      </w:r>
      <w:r w:rsidR="00297C6E">
        <w:rPr>
          <w:sz w:val="24"/>
        </w:rPr>
        <w:t xml:space="preserve"> encodes those names like 0, 1, 2</w:t>
      </w:r>
      <w:r w:rsidR="005C5965">
        <w:rPr>
          <w:sz w:val="24"/>
        </w:rPr>
        <w:t>,</w:t>
      </w:r>
      <w:r w:rsidR="00297C6E">
        <w:rPr>
          <w:sz w:val="24"/>
        </w:rPr>
        <w:t xml:space="preserve"> and so on. This encoder will also be exported and used in the backend </w:t>
      </w:r>
      <w:r w:rsidR="005C5965">
        <w:rPr>
          <w:sz w:val="24"/>
        </w:rPr>
        <w:t>API</w:t>
      </w:r>
      <w:r w:rsidR="00297C6E">
        <w:rPr>
          <w:sz w:val="24"/>
        </w:rPr>
        <w:t xml:space="preserve"> to encode the user names.</w:t>
      </w:r>
    </w:p>
    <w:p w14:paraId="5FC53E33" w14:textId="368FF1D9" w:rsidR="0097697D" w:rsidRPr="000D445E" w:rsidRDefault="00FA0139" w:rsidP="00FA0139">
      <w:pPr>
        <w:rPr>
          <w:b/>
          <w:sz w:val="28"/>
        </w:rPr>
      </w:pPr>
      <w:r w:rsidRPr="000D445E">
        <w:rPr>
          <w:b/>
          <w:sz w:val="28"/>
        </w:rPr>
        <w:t>Keystroke Biometric</w:t>
      </w:r>
      <w:r w:rsidRPr="000D445E">
        <w:rPr>
          <w:b/>
          <w:sz w:val="28"/>
        </w:rPr>
        <w:t xml:space="preserve"> Web App:</w:t>
      </w:r>
    </w:p>
    <w:p w14:paraId="294098C7" w14:textId="7CCEF97D" w:rsidR="00FA0139" w:rsidRDefault="00FA0139" w:rsidP="00FA0139">
      <w:pPr>
        <w:pStyle w:val="ListParagraph"/>
        <w:numPr>
          <w:ilvl w:val="0"/>
          <w:numId w:val="1"/>
        </w:numPr>
        <w:rPr>
          <w:b/>
          <w:sz w:val="28"/>
        </w:rPr>
      </w:pPr>
      <w:r w:rsidRPr="000D445E">
        <w:rPr>
          <w:b/>
          <w:sz w:val="28"/>
        </w:rPr>
        <w:t>Backend (Flask API)</w:t>
      </w:r>
    </w:p>
    <w:p w14:paraId="1FB8DEDB" w14:textId="7301C885" w:rsidR="00356F4F" w:rsidRDefault="00356F4F" w:rsidP="00356F4F">
      <w:pPr>
        <w:ind w:left="720"/>
        <w:rPr>
          <w:sz w:val="24"/>
        </w:rPr>
      </w:pPr>
      <w:r>
        <w:rPr>
          <w:sz w:val="24"/>
        </w:rPr>
        <w:t>The backend of the app handles all the aspects related to machine learning. As the front</w:t>
      </w:r>
      <w:r w:rsidR="005C5965">
        <w:rPr>
          <w:sz w:val="24"/>
        </w:rPr>
        <w:t xml:space="preserve"> </w:t>
      </w:r>
      <w:r>
        <w:rPr>
          <w:sz w:val="24"/>
        </w:rPr>
        <w:t>end communicates with the backend via REST API that is why you will have to run the backend first.</w:t>
      </w:r>
      <w:r w:rsidR="001938FE">
        <w:rPr>
          <w:sz w:val="24"/>
        </w:rPr>
        <w:t xml:space="preserve"> The model files are saved in the </w:t>
      </w:r>
      <w:proofErr w:type="gramStart"/>
      <w:r w:rsidR="001938FE">
        <w:rPr>
          <w:sz w:val="24"/>
        </w:rPr>
        <w:t>models</w:t>
      </w:r>
      <w:proofErr w:type="gramEnd"/>
      <w:r w:rsidR="001938FE">
        <w:rPr>
          <w:sz w:val="24"/>
        </w:rPr>
        <w:t xml:space="preserve"> directory of the </w:t>
      </w:r>
      <w:r w:rsidR="005C5965">
        <w:rPr>
          <w:sz w:val="24"/>
        </w:rPr>
        <w:t>API</w:t>
      </w:r>
      <w:r w:rsidR="001938FE">
        <w:rPr>
          <w:sz w:val="24"/>
        </w:rPr>
        <w:t xml:space="preserve"> which can be replaced with the freshly trained models with new data.</w:t>
      </w:r>
      <w:r w:rsidR="0005585E">
        <w:rPr>
          <w:sz w:val="24"/>
        </w:rPr>
        <w:t xml:space="preserve"> The new data is saved in the data directory of the </w:t>
      </w:r>
      <w:r w:rsidR="005C5965">
        <w:rPr>
          <w:sz w:val="24"/>
        </w:rPr>
        <w:t>API</w:t>
      </w:r>
      <w:r w:rsidR="0005585E">
        <w:rPr>
          <w:sz w:val="24"/>
        </w:rPr>
        <w:t xml:space="preserve">, you can just take that data </w:t>
      </w:r>
      <w:r w:rsidR="005C5965">
        <w:rPr>
          <w:sz w:val="24"/>
        </w:rPr>
        <w:t>CSV</w:t>
      </w:r>
      <w:r w:rsidR="0005585E">
        <w:rPr>
          <w:sz w:val="24"/>
        </w:rPr>
        <w:t xml:space="preserve"> file and train new models with that data using your notebook file. Then those newly exported models can be replaced with the old ones in the </w:t>
      </w:r>
      <w:proofErr w:type="gramStart"/>
      <w:r w:rsidR="0005585E">
        <w:rPr>
          <w:sz w:val="24"/>
        </w:rPr>
        <w:t>models</w:t>
      </w:r>
      <w:proofErr w:type="gramEnd"/>
      <w:r w:rsidR="0005585E">
        <w:rPr>
          <w:sz w:val="24"/>
        </w:rPr>
        <w:t xml:space="preserve"> folder.</w:t>
      </w:r>
    </w:p>
    <w:p w14:paraId="167BA633" w14:textId="153865FA" w:rsidR="00356F4F" w:rsidRPr="00844954" w:rsidRDefault="00356F4F" w:rsidP="00356F4F">
      <w:pPr>
        <w:ind w:left="720"/>
        <w:rPr>
          <w:b/>
          <w:sz w:val="24"/>
        </w:rPr>
      </w:pPr>
      <w:r w:rsidRPr="00844954">
        <w:rPr>
          <w:b/>
          <w:sz w:val="24"/>
        </w:rPr>
        <w:t>Steps to run the backend:</w:t>
      </w:r>
    </w:p>
    <w:p w14:paraId="230AA81D" w14:textId="2D626AAF" w:rsidR="00356F4F" w:rsidRDefault="00356F4F" w:rsidP="00356F4F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 xml:space="preserve">Make sure you have </w:t>
      </w:r>
      <w:r w:rsidR="005C5965">
        <w:rPr>
          <w:sz w:val="24"/>
        </w:rPr>
        <w:t>P</w:t>
      </w:r>
      <w:r>
        <w:rPr>
          <w:sz w:val="24"/>
        </w:rPr>
        <w:t>ython installed</w:t>
      </w:r>
    </w:p>
    <w:p w14:paraId="2F403217" w14:textId="77777777" w:rsidR="00356F4F" w:rsidRDefault="00356F4F" w:rsidP="00356F4F">
      <w:pPr>
        <w:pStyle w:val="ListParagraph"/>
        <w:numPr>
          <w:ilvl w:val="1"/>
          <w:numId w:val="1"/>
        </w:numPr>
        <w:rPr>
          <w:sz w:val="24"/>
        </w:rPr>
      </w:pPr>
      <w:r w:rsidRPr="00356F4F">
        <w:rPr>
          <w:sz w:val="24"/>
        </w:rPr>
        <w:t>Install libraries: pip install -r requirements.txt</w:t>
      </w:r>
    </w:p>
    <w:p w14:paraId="32499FBD" w14:textId="5B0B4782" w:rsidR="00356F4F" w:rsidRPr="00356F4F" w:rsidRDefault="00356F4F" w:rsidP="00356F4F">
      <w:pPr>
        <w:pStyle w:val="ListParagraph"/>
        <w:numPr>
          <w:ilvl w:val="1"/>
          <w:numId w:val="1"/>
        </w:numPr>
        <w:rPr>
          <w:sz w:val="24"/>
        </w:rPr>
      </w:pPr>
      <w:r w:rsidRPr="00356F4F">
        <w:t xml:space="preserve">Run API: python -m flask --app </w:t>
      </w:r>
      <w:proofErr w:type="spellStart"/>
      <w:r w:rsidRPr="00356F4F">
        <w:t>api</w:t>
      </w:r>
      <w:proofErr w:type="spellEnd"/>
      <w:r w:rsidRPr="00356F4F">
        <w:t xml:space="preserve"> run</w:t>
      </w:r>
    </w:p>
    <w:p w14:paraId="69CB24CC" w14:textId="6BD726B1" w:rsidR="006C15F2" w:rsidRDefault="00FA0139" w:rsidP="006C15F2">
      <w:pPr>
        <w:pStyle w:val="ListParagraph"/>
        <w:numPr>
          <w:ilvl w:val="0"/>
          <w:numId w:val="1"/>
        </w:numPr>
        <w:rPr>
          <w:b/>
          <w:sz w:val="28"/>
        </w:rPr>
      </w:pPr>
      <w:r w:rsidRPr="000D445E">
        <w:rPr>
          <w:b/>
          <w:sz w:val="28"/>
        </w:rPr>
        <w:t>Frontend (HTML, CSS, JavaScript)</w:t>
      </w:r>
    </w:p>
    <w:p w14:paraId="37F451BB" w14:textId="66C3E932" w:rsidR="003E673A" w:rsidRDefault="003E673A" w:rsidP="003E673A">
      <w:pPr>
        <w:ind w:left="720"/>
        <w:rPr>
          <w:sz w:val="24"/>
        </w:rPr>
      </w:pPr>
      <w:r>
        <w:rPr>
          <w:sz w:val="24"/>
        </w:rPr>
        <w:t xml:space="preserve">The frontend part deals with the </w:t>
      </w:r>
      <w:r w:rsidR="00B01C9B">
        <w:rPr>
          <w:sz w:val="24"/>
        </w:rPr>
        <w:t>face of the app that the user will see in the browser. It also has the JavaScript implementation to capture the</w:t>
      </w:r>
      <w:r w:rsidR="00807BE2">
        <w:rPr>
          <w:sz w:val="24"/>
        </w:rPr>
        <w:t xml:space="preserve"> keystroke</w:t>
      </w:r>
      <w:r w:rsidR="00B01C9B">
        <w:rPr>
          <w:sz w:val="24"/>
        </w:rPr>
        <w:t xml:space="preserve"> features</w:t>
      </w:r>
      <w:r w:rsidR="00807BE2">
        <w:rPr>
          <w:sz w:val="24"/>
        </w:rPr>
        <w:t>.</w:t>
      </w:r>
      <w:r w:rsidR="006162E7">
        <w:rPr>
          <w:sz w:val="24"/>
        </w:rPr>
        <w:t xml:space="preserve"> There is a specific phrase or password which is “</w:t>
      </w:r>
      <w:proofErr w:type="spellStart"/>
      <w:r w:rsidR="006162E7">
        <w:rPr>
          <w:sz w:val="24"/>
        </w:rPr>
        <w:t>roberto</w:t>
      </w:r>
      <w:proofErr w:type="spellEnd"/>
      <w:r w:rsidR="006162E7">
        <w:rPr>
          <w:sz w:val="24"/>
        </w:rPr>
        <w:t>”</w:t>
      </w:r>
      <w:r w:rsidR="007A113C">
        <w:rPr>
          <w:sz w:val="24"/>
        </w:rPr>
        <w:t xml:space="preserve">, which the users have to type for us to capture the </w:t>
      </w:r>
      <w:r w:rsidR="00B13B37">
        <w:rPr>
          <w:sz w:val="24"/>
        </w:rPr>
        <w:t>keystroke</w:t>
      </w:r>
      <w:r w:rsidR="007A113C">
        <w:rPr>
          <w:sz w:val="24"/>
        </w:rPr>
        <w:t xml:space="preserve"> features for either the login or signup.</w:t>
      </w:r>
    </w:p>
    <w:p w14:paraId="04D60BD8" w14:textId="7D47FF77" w:rsidR="00D729B9" w:rsidRDefault="00D729B9" w:rsidP="003E673A">
      <w:pPr>
        <w:ind w:left="720"/>
        <w:rPr>
          <w:b/>
          <w:sz w:val="24"/>
        </w:rPr>
      </w:pPr>
      <w:r w:rsidRPr="003D5797">
        <w:rPr>
          <w:b/>
          <w:sz w:val="24"/>
        </w:rPr>
        <w:t xml:space="preserve">Steps to run the </w:t>
      </w:r>
      <w:r w:rsidR="005C5965">
        <w:rPr>
          <w:b/>
          <w:sz w:val="24"/>
        </w:rPr>
        <w:t>front end</w:t>
      </w:r>
      <w:bookmarkStart w:id="0" w:name="_GoBack"/>
      <w:bookmarkEnd w:id="0"/>
      <w:r w:rsidRPr="003D5797">
        <w:rPr>
          <w:b/>
          <w:sz w:val="24"/>
        </w:rPr>
        <w:t>:</w:t>
      </w:r>
    </w:p>
    <w:p w14:paraId="244A20FC" w14:textId="66E57C9B" w:rsidR="00CE1758" w:rsidRPr="00A75575" w:rsidRDefault="00CE1758" w:rsidP="00CE1758">
      <w:pPr>
        <w:pStyle w:val="ListParagraph"/>
        <w:numPr>
          <w:ilvl w:val="0"/>
          <w:numId w:val="2"/>
        </w:numPr>
        <w:rPr>
          <w:sz w:val="24"/>
        </w:rPr>
      </w:pPr>
      <w:r w:rsidRPr="00A75575">
        <w:rPr>
          <w:sz w:val="24"/>
        </w:rPr>
        <w:t xml:space="preserve">Just open the </w:t>
      </w:r>
      <w:r w:rsidRPr="00EB3EF6">
        <w:rPr>
          <w:b/>
          <w:sz w:val="24"/>
        </w:rPr>
        <w:t>index.html</w:t>
      </w:r>
      <w:r w:rsidRPr="00A75575">
        <w:rPr>
          <w:sz w:val="24"/>
        </w:rPr>
        <w:t xml:space="preserve"> file in your browser directly.</w:t>
      </w:r>
    </w:p>
    <w:sectPr w:rsidR="00CE1758" w:rsidRPr="00A755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9318FD"/>
    <w:multiLevelType w:val="hybridMultilevel"/>
    <w:tmpl w:val="C0D062A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47261E4"/>
    <w:multiLevelType w:val="hybridMultilevel"/>
    <w:tmpl w:val="3182BD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xMbY0MjQ2tzAwszRV0lEKTi0uzszPAykwrAUA3wOV3ywAAAA="/>
  </w:docVars>
  <w:rsids>
    <w:rsidRoot w:val="005F4F28"/>
    <w:rsid w:val="0005585E"/>
    <w:rsid w:val="000718B3"/>
    <w:rsid w:val="000D445E"/>
    <w:rsid w:val="00114E97"/>
    <w:rsid w:val="00125A07"/>
    <w:rsid w:val="001938FE"/>
    <w:rsid w:val="002828A1"/>
    <w:rsid w:val="00297C6E"/>
    <w:rsid w:val="002F4826"/>
    <w:rsid w:val="00305F95"/>
    <w:rsid w:val="0031304E"/>
    <w:rsid w:val="00356F4F"/>
    <w:rsid w:val="003673E2"/>
    <w:rsid w:val="003D5797"/>
    <w:rsid w:val="003E673A"/>
    <w:rsid w:val="00416190"/>
    <w:rsid w:val="004D472C"/>
    <w:rsid w:val="00512000"/>
    <w:rsid w:val="005C5965"/>
    <w:rsid w:val="005F4F28"/>
    <w:rsid w:val="006162E7"/>
    <w:rsid w:val="00623C3A"/>
    <w:rsid w:val="00671F21"/>
    <w:rsid w:val="006B2EE2"/>
    <w:rsid w:val="006C15F2"/>
    <w:rsid w:val="006F0753"/>
    <w:rsid w:val="006F3C20"/>
    <w:rsid w:val="00704BD1"/>
    <w:rsid w:val="007A113C"/>
    <w:rsid w:val="007B5806"/>
    <w:rsid w:val="0080099C"/>
    <w:rsid w:val="00807BE2"/>
    <w:rsid w:val="00844954"/>
    <w:rsid w:val="00903E92"/>
    <w:rsid w:val="00931946"/>
    <w:rsid w:val="00946F08"/>
    <w:rsid w:val="0097697D"/>
    <w:rsid w:val="009775EE"/>
    <w:rsid w:val="00A730B8"/>
    <w:rsid w:val="00A75575"/>
    <w:rsid w:val="00AE2234"/>
    <w:rsid w:val="00B01C9B"/>
    <w:rsid w:val="00B13B37"/>
    <w:rsid w:val="00B27F83"/>
    <w:rsid w:val="00B578CD"/>
    <w:rsid w:val="00BE288A"/>
    <w:rsid w:val="00C11A22"/>
    <w:rsid w:val="00CB63B7"/>
    <w:rsid w:val="00CE1758"/>
    <w:rsid w:val="00D04C93"/>
    <w:rsid w:val="00D729B9"/>
    <w:rsid w:val="00D86D5F"/>
    <w:rsid w:val="00DD1EBF"/>
    <w:rsid w:val="00E25895"/>
    <w:rsid w:val="00E279FF"/>
    <w:rsid w:val="00EB3EF6"/>
    <w:rsid w:val="00EC30A2"/>
    <w:rsid w:val="00FA0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462AE"/>
  <w15:chartTrackingRefBased/>
  <w15:docId w15:val="{B2EA72AD-4F29-4A41-8BC8-6E1E754EC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0139"/>
    <w:pPr>
      <w:ind w:left="720"/>
      <w:contextualSpacing/>
    </w:pPr>
  </w:style>
  <w:style w:type="paragraph" w:customStyle="1" w:styleId="message-content">
    <w:name w:val="message-content"/>
    <w:basedOn w:val="Normal"/>
    <w:rsid w:val="006C15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738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1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58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85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16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47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56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97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2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0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3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9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384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waid Aslam</dc:creator>
  <cp:keywords/>
  <dc:description/>
  <cp:lastModifiedBy>Suwaid Aslam</cp:lastModifiedBy>
  <cp:revision>34</cp:revision>
  <dcterms:created xsi:type="dcterms:W3CDTF">2023-12-30T21:05:00Z</dcterms:created>
  <dcterms:modified xsi:type="dcterms:W3CDTF">2023-12-30T21:36:00Z</dcterms:modified>
</cp:coreProperties>
</file>